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8E0A567" w14:textId="326674E1" w:rsidR="006A196A" w:rsidRPr="00EE1D5D" w:rsidRDefault="006A196A" w:rsidP="006A196A">
      <w:pPr>
        <w:spacing w:line="276" w:lineRule="auto"/>
      </w:pPr>
    </w:p>
    <w:p w14:paraId="4EDAFA5D" w14:textId="77777777" w:rsidR="006A196A" w:rsidRPr="00EE1D5D" w:rsidRDefault="006A196A" w:rsidP="006A196A">
      <w:pPr>
        <w:rPr>
          <w:b/>
          <w:sz w:val="24"/>
          <w:szCs w:val="24"/>
        </w:rPr>
      </w:pPr>
    </w:p>
    <w:p w14:paraId="41C3A2BE" w14:textId="77777777" w:rsidR="006A196A" w:rsidRPr="00EE1D5D" w:rsidRDefault="006A196A" w:rsidP="006A196A">
      <w:pPr>
        <w:rPr>
          <w:b/>
          <w:sz w:val="24"/>
          <w:szCs w:val="24"/>
          <w:lang w:val="id-ID"/>
        </w:rPr>
      </w:pPr>
      <w:r w:rsidRPr="00EE1D5D">
        <w:rPr>
          <w:b/>
          <w:sz w:val="24"/>
          <w:szCs w:val="24"/>
          <w:lang w:val="id-ID"/>
        </w:rPr>
        <w:t>Lembar Persetujuan</w:t>
      </w:r>
      <w:r w:rsidRPr="00EE1D5D">
        <w:rPr>
          <w:b/>
          <w:sz w:val="24"/>
          <w:szCs w:val="24"/>
        </w:rPr>
        <w:t xml:space="preserve"> </w:t>
      </w:r>
      <w:r w:rsidRPr="00EE1D5D">
        <w:rPr>
          <w:b/>
          <w:sz w:val="24"/>
          <w:szCs w:val="24"/>
          <w:lang w:val="id-ID"/>
        </w:rPr>
        <w:t>Ujian Tesis</w:t>
      </w:r>
    </w:p>
    <w:p w14:paraId="09472E84" w14:textId="77777777" w:rsidR="006A196A" w:rsidRPr="00EE1D5D" w:rsidRDefault="006A196A" w:rsidP="006A196A">
      <w:pPr>
        <w:rPr>
          <w:sz w:val="24"/>
          <w:szCs w:val="24"/>
          <w:lang w:val="sv-SE"/>
        </w:rPr>
      </w:pPr>
    </w:p>
    <w:tbl>
      <w:tblPr>
        <w:tblW w:w="8222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222"/>
      </w:tblGrid>
      <w:tr w:rsidR="006A196A" w:rsidRPr="00EE1D5D" w14:paraId="3E53A861" w14:textId="77777777" w:rsidTr="00784EF0">
        <w:tc>
          <w:tcPr>
            <w:tcW w:w="8222" w:type="dxa"/>
          </w:tcPr>
          <w:p w14:paraId="0AD0291E" w14:textId="77777777" w:rsidR="006A196A" w:rsidRPr="00EE1D5D" w:rsidRDefault="006A196A" w:rsidP="00EE1D5D">
            <w:pPr>
              <w:spacing w:line="276" w:lineRule="auto"/>
              <w:jc w:val="center"/>
              <w:rPr>
                <w:b/>
                <w:bCs/>
                <w:sz w:val="24"/>
                <w:szCs w:val="24"/>
                <w:lang w:val="id-ID"/>
              </w:rPr>
            </w:pPr>
            <w:r w:rsidRPr="00EE1D5D">
              <w:rPr>
                <w:b/>
                <w:bCs/>
                <w:sz w:val="24"/>
                <w:szCs w:val="24"/>
                <w:lang w:val="fi-FI"/>
              </w:rPr>
              <w:t xml:space="preserve">PERSETUJUAN KOMISI </w:t>
            </w:r>
            <w:r w:rsidRPr="00EE1D5D">
              <w:rPr>
                <w:b/>
                <w:bCs/>
                <w:sz w:val="24"/>
                <w:szCs w:val="24"/>
                <w:lang w:val="id-ID"/>
              </w:rPr>
              <w:t>PEMBIMBING</w:t>
            </w:r>
          </w:p>
          <w:p w14:paraId="6EC608FC" w14:textId="77777777" w:rsidR="006A196A" w:rsidRPr="00EE1D5D" w:rsidRDefault="006A196A" w:rsidP="00EE1D5D">
            <w:pPr>
              <w:spacing w:line="276" w:lineRule="auto"/>
              <w:jc w:val="center"/>
              <w:rPr>
                <w:sz w:val="24"/>
                <w:szCs w:val="24"/>
                <w:lang w:val="id-ID"/>
              </w:rPr>
            </w:pPr>
            <w:r w:rsidRPr="00EE1D5D">
              <w:rPr>
                <w:b/>
                <w:bCs/>
                <w:sz w:val="24"/>
                <w:szCs w:val="24"/>
                <w:lang w:val="fi-FI"/>
              </w:rPr>
              <w:t xml:space="preserve">DIPERSYARATKAN UNTUK </w:t>
            </w:r>
            <w:r w:rsidRPr="00EE1D5D">
              <w:rPr>
                <w:b/>
                <w:bCs/>
                <w:sz w:val="24"/>
                <w:szCs w:val="24"/>
                <w:lang w:val="id-ID"/>
              </w:rPr>
              <w:t>UJIAN TESIS</w:t>
            </w:r>
          </w:p>
        </w:tc>
      </w:tr>
      <w:tr w:rsidR="006A196A" w:rsidRPr="00EE1D5D" w14:paraId="2D359EED" w14:textId="77777777" w:rsidTr="00784EF0">
        <w:tc>
          <w:tcPr>
            <w:tcW w:w="8222" w:type="dxa"/>
          </w:tcPr>
          <w:p w14:paraId="2A6F5C65" w14:textId="77777777" w:rsidR="006A196A" w:rsidRPr="00EE1D5D" w:rsidRDefault="006A196A" w:rsidP="00EE1D5D">
            <w:pPr>
              <w:spacing w:line="276" w:lineRule="auto"/>
              <w:rPr>
                <w:sz w:val="24"/>
                <w:szCs w:val="24"/>
                <w:lang w:val="fi-FI"/>
              </w:rPr>
            </w:pPr>
          </w:p>
          <w:p w14:paraId="0D38494A" w14:textId="77777777" w:rsidR="006A196A" w:rsidRPr="00EE1D5D" w:rsidRDefault="006A196A" w:rsidP="00EE1D5D">
            <w:pPr>
              <w:spacing w:line="276" w:lineRule="auto"/>
              <w:rPr>
                <w:sz w:val="24"/>
                <w:szCs w:val="24"/>
                <w:lang w:val="id-ID"/>
              </w:rPr>
            </w:pPr>
            <w:r w:rsidRPr="00EE1D5D">
              <w:rPr>
                <w:sz w:val="24"/>
                <w:szCs w:val="24"/>
                <w:lang w:val="id-ID"/>
              </w:rPr>
              <w:t>Pembimbing I                                       Pembimbing II</w:t>
            </w:r>
          </w:p>
          <w:p w14:paraId="43605102" w14:textId="77777777" w:rsidR="006A196A" w:rsidRDefault="006A196A" w:rsidP="00EE1D5D">
            <w:pPr>
              <w:spacing w:line="276" w:lineRule="auto"/>
              <w:rPr>
                <w:sz w:val="24"/>
                <w:szCs w:val="24"/>
                <w:lang w:val="id-ID"/>
              </w:rPr>
            </w:pPr>
          </w:p>
          <w:p w14:paraId="163829D1" w14:textId="77777777" w:rsidR="005E6B50" w:rsidRPr="00EE1D5D" w:rsidRDefault="005E6B50" w:rsidP="00EE1D5D">
            <w:pPr>
              <w:spacing w:line="276" w:lineRule="auto"/>
              <w:rPr>
                <w:sz w:val="24"/>
                <w:szCs w:val="24"/>
                <w:lang w:val="id-ID"/>
              </w:rPr>
            </w:pPr>
          </w:p>
          <w:p w14:paraId="61108B3F" w14:textId="77777777" w:rsidR="006A196A" w:rsidRPr="00EE1D5D" w:rsidRDefault="006A196A" w:rsidP="00EE1D5D">
            <w:pPr>
              <w:spacing w:line="276" w:lineRule="auto"/>
              <w:rPr>
                <w:sz w:val="24"/>
                <w:szCs w:val="24"/>
                <w:lang w:val="id-ID"/>
              </w:rPr>
            </w:pPr>
          </w:p>
          <w:p w14:paraId="52BAE1B4" w14:textId="77777777" w:rsidR="006A196A" w:rsidRPr="00EE1D5D" w:rsidRDefault="006A196A" w:rsidP="00EE1D5D">
            <w:pPr>
              <w:spacing w:line="276" w:lineRule="auto"/>
              <w:rPr>
                <w:sz w:val="24"/>
                <w:szCs w:val="24"/>
                <w:lang w:val="id-ID"/>
              </w:rPr>
            </w:pPr>
            <w:r w:rsidRPr="00EE1D5D">
              <w:rPr>
                <w:sz w:val="24"/>
                <w:szCs w:val="24"/>
                <w:lang w:val="id-ID"/>
              </w:rPr>
              <w:t>.............................                                .............................</w:t>
            </w:r>
          </w:p>
          <w:p w14:paraId="34C637B6" w14:textId="77777777" w:rsidR="006A196A" w:rsidRDefault="00EE1D5D" w:rsidP="00EE1D5D">
            <w:pPr>
              <w:spacing w:line="276" w:lineRule="auto"/>
              <w:rPr>
                <w:szCs w:val="24"/>
                <w:lang w:val="id-ID"/>
              </w:rPr>
            </w:pPr>
            <w:r>
              <w:rPr>
                <w:szCs w:val="24"/>
                <w:lang w:val="id-ID"/>
              </w:rPr>
              <w:t>NIP.</w:t>
            </w:r>
            <w:r w:rsidR="006A196A" w:rsidRPr="00EE1D5D">
              <w:rPr>
                <w:sz w:val="24"/>
                <w:szCs w:val="24"/>
              </w:rPr>
              <w:t xml:space="preserve">                                </w:t>
            </w:r>
            <w:r>
              <w:rPr>
                <w:sz w:val="24"/>
                <w:szCs w:val="24"/>
              </w:rPr>
              <w:t xml:space="preserve">                       </w:t>
            </w:r>
            <w:r>
              <w:rPr>
                <w:szCs w:val="24"/>
                <w:lang w:val="id-ID"/>
              </w:rPr>
              <w:t>NIP.</w:t>
            </w:r>
          </w:p>
          <w:p w14:paraId="334C8CF5" w14:textId="77777777" w:rsidR="00EE1D5D" w:rsidRDefault="00EE1D5D" w:rsidP="00EE1D5D">
            <w:pPr>
              <w:spacing w:line="276" w:lineRule="auto"/>
              <w:rPr>
                <w:szCs w:val="24"/>
                <w:lang w:val="id-ID"/>
              </w:rPr>
            </w:pPr>
            <w:r>
              <w:rPr>
                <w:szCs w:val="24"/>
                <w:lang w:val="id-ID"/>
              </w:rPr>
              <w:t>Tanggal:                                                           Tanggal:</w:t>
            </w:r>
          </w:p>
          <w:p w14:paraId="66718CDB" w14:textId="536D8576" w:rsidR="005E6B50" w:rsidRPr="00EE1D5D" w:rsidRDefault="005E6B50" w:rsidP="00EE1D5D">
            <w:pPr>
              <w:spacing w:line="276" w:lineRule="auto"/>
              <w:rPr>
                <w:sz w:val="24"/>
                <w:szCs w:val="24"/>
              </w:rPr>
            </w:pPr>
          </w:p>
        </w:tc>
      </w:tr>
      <w:tr w:rsidR="006A196A" w:rsidRPr="00EE1D5D" w14:paraId="68043AD2" w14:textId="77777777" w:rsidTr="00784EF0">
        <w:tc>
          <w:tcPr>
            <w:tcW w:w="8222" w:type="dxa"/>
          </w:tcPr>
          <w:p w14:paraId="7D1EBD1D" w14:textId="77777777" w:rsidR="006A196A" w:rsidRPr="00EE1D5D" w:rsidRDefault="006A196A" w:rsidP="00EE1D5D">
            <w:pPr>
              <w:tabs>
                <w:tab w:val="left" w:pos="2019"/>
              </w:tabs>
              <w:spacing w:line="276" w:lineRule="auto"/>
              <w:rPr>
                <w:sz w:val="24"/>
                <w:szCs w:val="24"/>
              </w:rPr>
            </w:pPr>
          </w:p>
          <w:p w14:paraId="1F4A0BA1" w14:textId="77777777" w:rsidR="006A196A" w:rsidRPr="00EE1D5D" w:rsidRDefault="006A196A" w:rsidP="00EE1D5D">
            <w:pPr>
              <w:tabs>
                <w:tab w:val="left" w:pos="2019"/>
              </w:tabs>
              <w:spacing w:line="276" w:lineRule="auto"/>
              <w:rPr>
                <w:sz w:val="24"/>
                <w:szCs w:val="24"/>
              </w:rPr>
            </w:pPr>
            <w:r w:rsidRPr="00EE1D5D">
              <w:rPr>
                <w:sz w:val="24"/>
                <w:szCs w:val="24"/>
              </w:rPr>
              <w:t xml:space="preserve">                                                            </w:t>
            </w:r>
            <w:proofErr w:type="spellStart"/>
            <w:r w:rsidRPr="00EE1D5D">
              <w:rPr>
                <w:sz w:val="24"/>
                <w:szCs w:val="24"/>
              </w:rPr>
              <w:t>Mengetahui</w:t>
            </w:r>
            <w:proofErr w:type="spellEnd"/>
            <w:r w:rsidRPr="00EE1D5D">
              <w:rPr>
                <w:sz w:val="24"/>
                <w:szCs w:val="24"/>
              </w:rPr>
              <w:t>,</w:t>
            </w:r>
          </w:p>
          <w:p w14:paraId="76ACF055" w14:textId="0ED5AB9E" w:rsidR="006A196A" w:rsidRPr="00EE1D5D" w:rsidRDefault="006A196A" w:rsidP="00EE1D5D">
            <w:pPr>
              <w:tabs>
                <w:tab w:val="left" w:pos="2019"/>
              </w:tabs>
              <w:spacing w:line="276" w:lineRule="auto"/>
              <w:rPr>
                <w:sz w:val="24"/>
                <w:szCs w:val="24"/>
              </w:rPr>
            </w:pPr>
            <w:r w:rsidRPr="00EE1D5D">
              <w:rPr>
                <w:sz w:val="24"/>
                <w:szCs w:val="24"/>
              </w:rPr>
              <w:t xml:space="preserve">                                                            </w:t>
            </w:r>
            <w:proofErr w:type="spellStart"/>
            <w:r w:rsidRPr="00EE1D5D">
              <w:rPr>
                <w:sz w:val="24"/>
                <w:szCs w:val="24"/>
              </w:rPr>
              <w:t>K</w:t>
            </w:r>
            <w:r w:rsidR="005E6B50">
              <w:rPr>
                <w:sz w:val="24"/>
                <w:szCs w:val="24"/>
              </w:rPr>
              <w:t>oordinator</w:t>
            </w:r>
            <w:proofErr w:type="spellEnd"/>
            <w:r w:rsidRPr="00EE1D5D">
              <w:rPr>
                <w:sz w:val="24"/>
                <w:szCs w:val="24"/>
              </w:rPr>
              <w:t xml:space="preserve"> Program Studi .......</w:t>
            </w:r>
          </w:p>
          <w:p w14:paraId="638CECB4" w14:textId="2DF83F4A" w:rsidR="006A196A" w:rsidRPr="00EE1D5D" w:rsidRDefault="006A196A" w:rsidP="00EE1D5D">
            <w:pPr>
              <w:tabs>
                <w:tab w:val="left" w:pos="2019"/>
              </w:tabs>
              <w:spacing w:line="276" w:lineRule="auto"/>
              <w:rPr>
                <w:sz w:val="24"/>
                <w:szCs w:val="24"/>
              </w:rPr>
            </w:pPr>
            <w:r w:rsidRPr="00EE1D5D">
              <w:rPr>
                <w:sz w:val="24"/>
                <w:szCs w:val="24"/>
              </w:rPr>
              <w:t xml:space="preserve">                                                            </w:t>
            </w:r>
          </w:p>
          <w:p w14:paraId="3061B119" w14:textId="77777777" w:rsidR="006A196A" w:rsidRPr="00EE1D5D" w:rsidRDefault="006A196A" w:rsidP="00EE1D5D">
            <w:pPr>
              <w:tabs>
                <w:tab w:val="left" w:pos="2019"/>
              </w:tabs>
              <w:spacing w:line="276" w:lineRule="auto"/>
              <w:rPr>
                <w:sz w:val="24"/>
                <w:szCs w:val="24"/>
                <w:lang w:val="id-ID"/>
              </w:rPr>
            </w:pPr>
          </w:p>
          <w:p w14:paraId="2ED3E1A7" w14:textId="77777777" w:rsidR="006A196A" w:rsidRPr="00EE1D5D" w:rsidRDefault="006A196A" w:rsidP="00EE1D5D">
            <w:pPr>
              <w:tabs>
                <w:tab w:val="left" w:pos="2019"/>
              </w:tabs>
              <w:spacing w:line="276" w:lineRule="auto"/>
              <w:rPr>
                <w:sz w:val="24"/>
                <w:szCs w:val="24"/>
                <w:lang w:val="id-ID"/>
              </w:rPr>
            </w:pPr>
          </w:p>
          <w:p w14:paraId="118487C8" w14:textId="77777777" w:rsidR="006A196A" w:rsidRPr="00EE1D5D" w:rsidRDefault="006A196A" w:rsidP="00EE1D5D">
            <w:pPr>
              <w:tabs>
                <w:tab w:val="left" w:pos="2019"/>
              </w:tabs>
              <w:spacing w:line="276" w:lineRule="auto"/>
              <w:rPr>
                <w:sz w:val="24"/>
                <w:szCs w:val="24"/>
              </w:rPr>
            </w:pPr>
          </w:p>
          <w:p w14:paraId="2459BB68" w14:textId="77777777" w:rsidR="006A196A" w:rsidRPr="00EE1D5D" w:rsidRDefault="006A196A" w:rsidP="00EE1D5D">
            <w:pPr>
              <w:tabs>
                <w:tab w:val="left" w:pos="2019"/>
              </w:tabs>
              <w:spacing w:line="276" w:lineRule="auto"/>
              <w:rPr>
                <w:sz w:val="24"/>
                <w:szCs w:val="24"/>
                <w:lang w:val="id-ID"/>
              </w:rPr>
            </w:pPr>
            <w:r w:rsidRPr="00EE1D5D">
              <w:rPr>
                <w:sz w:val="24"/>
                <w:szCs w:val="24"/>
                <w:lang w:val="id-ID"/>
              </w:rPr>
              <w:t xml:space="preserve">                                                             ............................................</w:t>
            </w:r>
          </w:p>
          <w:p w14:paraId="21773DA7" w14:textId="01AAB02F" w:rsidR="006A196A" w:rsidRDefault="006A196A" w:rsidP="00EE1D5D">
            <w:pPr>
              <w:tabs>
                <w:tab w:val="left" w:pos="2019"/>
              </w:tabs>
              <w:spacing w:line="276" w:lineRule="auto"/>
              <w:rPr>
                <w:szCs w:val="24"/>
                <w:lang w:val="id-ID"/>
              </w:rPr>
            </w:pPr>
            <w:r w:rsidRPr="00EE1D5D">
              <w:rPr>
                <w:sz w:val="24"/>
                <w:szCs w:val="24"/>
                <w:lang w:val="id-ID"/>
              </w:rPr>
              <w:t xml:space="preserve">                                                             </w:t>
            </w:r>
            <w:r w:rsidR="005E6B50">
              <w:rPr>
                <w:szCs w:val="24"/>
                <w:lang w:val="id-ID"/>
              </w:rPr>
              <w:t>NIP.</w:t>
            </w:r>
          </w:p>
          <w:p w14:paraId="7F684C12" w14:textId="1E33FED4" w:rsidR="005E6B50" w:rsidRPr="00EE1D5D" w:rsidRDefault="005E6B50" w:rsidP="00EE1D5D">
            <w:pPr>
              <w:tabs>
                <w:tab w:val="left" w:pos="2019"/>
              </w:tabs>
              <w:spacing w:line="276" w:lineRule="auto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 xml:space="preserve">                                                             Tanggal:</w:t>
            </w:r>
          </w:p>
          <w:p w14:paraId="76850455" w14:textId="77777777" w:rsidR="006A196A" w:rsidRPr="00EE1D5D" w:rsidRDefault="006A196A" w:rsidP="00EE1D5D">
            <w:pPr>
              <w:tabs>
                <w:tab w:val="left" w:pos="2019"/>
              </w:tabs>
              <w:spacing w:line="276" w:lineRule="auto"/>
              <w:rPr>
                <w:sz w:val="24"/>
                <w:szCs w:val="24"/>
                <w:lang w:val="id-ID"/>
              </w:rPr>
            </w:pPr>
          </w:p>
        </w:tc>
      </w:tr>
      <w:tr w:rsidR="006A196A" w:rsidRPr="00EE1D5D" w14:paraId="41998204" w14:textId="77777777" w:rsidTr="00784EF0">
        <w:tc>
          <w:tcPr>
            <w:tcW w:w="8222" w:type="dxa"/>
          </w:tcPr>
          <w:p w14:paraId="05517391" w14:textId="77777777" w:rsidR="006A196A" w:rsidRPr="00EE1D5D" w:rsidRDefault="006A196A" w:rsidP="00EE1D5D">
            <w:pPr>
              <w:spacing w:line="276" w:lineRule="auto"/>
              <w:rPr>
                <w:sz w:val="24"/>
                <w:szCs w:val="24"/>
                <w:lang w:val="it-IT"/>
              </w:rPr>
            </w:pPr>
            <w:r w:rsidRPr="00EE1D5D">
              <w:rPr>
                <w:sz w:val="24"/>
                <w:szCs w:val="24"/>
                <w:lang w:val="it-IT"/>
              </w:rPr>
              <w:t xml:space="preserve">Nama                 :  </w:t>
            </w:r>
          </w:p>
          <w:p w14:paraId="20CB3D05" w14:textId="77777777" w:rsidR="006A196A" w:rsidRPr="00EE1D5D" w:rsidRDefault="006A196A" w:rsidP="00EE1D5D">
            <w:pPr>
              <w:spacing w:line="276" w:lineRule="auto"/>
              <w:rPr>
                <w:sz w:val="24"/>
                <w:szCs w:val="24"/>
                <w:lang w:val="it-IT"/>
              </w:rPr>
            </w:pPr>
            <w:r w:rsidRPr="00EE1D5D">
              <w:rPr>
                <w:sz w:val="24"/>
                <w:szCs w:val="24"/>
                <w:lang w:val="it-IT"/>
              </w:rPr>
              <w:t xml:space="preserve">No. Registrasi    : </w:t>
            </w:r>
          </w:p>
          <w:p w14:paraId="2FF0BD43" w14:textId="77777777" w:rsidR="006A196A" w:rsidRPr="00EE1D5D" w:rsidRDefault="006A196A" w:rsidP="00EE1D5D">
            <w:pPr>
              <w:spacing w:line="276" w:lineRule="auto"/>
              <w:rPr>
                <w:sz w:val="24"/>
                <w:szCs w:val="24"/>
                <w:lang w:val="it-IT"/>
              </w:rPr>
            </w:pPr>
            <w:r w:rsidRPr="00EE1D5D">
              <w:rPr>
                <w:sz w:val="24"/>
                <w:szCs w:val="24"/>
                <w:lang w:val="id-ID"/>
              </w:rPr>
              <w:t>Angkatan</w:t>
            </w:r>
            <w:r w:rsidRPr="00EE1D5D">
              <w:rPr>
                <w:sz w:val="24"/>
                <w:szCs w:val="24"/>
                <w:lang w:val="it-IT"/>
              </w:rPr>
              <w:t xml:space="preserve">    </w:t>
            </w:r>
            <w:r w:rsidRPr="00EE1D5D">
              <w:rPr>
                <w:sz w:val="24"/>
                <w:szCs w:val="24"/>
                <w:lang w:val="id-ID"/>
              </w:rPr>
              <w:t xml:space="preserve">       </w:t>
            </w:r>
            <w:r w:rsidRPr="00EE1D5D">
              <w:rPr>
                <w:sz w:val="24"/>
                <w:szCs w:val="24"/>
                <w:lang w:val="it-IT"/>
              </w:rPr>
              <w:t>:</w:t>
            </w:r>
          </w:p>
        </w:tc>
      </w:tr>
    </w:tbl>
    <w:p w14:paraId="67EFD890" w14:textId="77777777" w:rsidR="006A196A" w:rsidRPr="00EE1D5D" w:rsidRDefault="006A196A" w:rsidP="006A196A">
      <w:pPr>
        <w:spacing w:line="276" w:lineRule="auto"/>
      </w:pPr>
    </w:p>
    <w:sectPr w:rsidR="006A196A" w:rsidRPr="00EE1D5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Q2szC2MDSwMDSxMDZQ0lEKTi0uzszPAykwqgUAa//GliwAAAA="/>
  </w:docVars>
  <w:rsids>
    <w:rsidRoot w:val="006A196A"/>
    <w:rsid w:val="00052389"/>
    <w:rsid w:val="000D42F6"/>
    <w:rsid w:val="00111BF2"/>
    <w:rsid w:val="00117B90"/>
    <w:rsid w:val="003B2056"/>
    <w:rsid w:val="005E6B50"/>
    <w:rsid w:val="006A196A"/>
    <w:rsid w:val="00775054"/>
    <w:rsid w:val="009603FC"/>
    <w:rsid w:val="00B36F08"/>
    <w:rsid w:val="00C166A5"/>
    <w:rsid w:val="00C313BC"/>
    <w:rsid w:val="00DD1FB7"/>
    <w:rsid w:val="00DF02F3"/>
    <w:rsid w:val="00EE1D5D"/>
    <w:rsid w:val="00F921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68A8E3"/>
  <w15:chartTrackingRefBased/>
  <w15:docId w15:val="{0C47E32E-AD73-404F-AAD6-355AE1D5C3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D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196A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196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A196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A196A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A196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A196A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196A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196A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196A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196A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A196A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A196A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A196A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A196A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A196A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196A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196A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196A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196A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6A196A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A196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A196A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A196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6A196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A196A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6A196A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6A196A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A196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A196A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6A196A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6A19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40</Words>
  <Characters>804</Characters>
  <Application>Microsoft Office Word</Application>
  <DocSecurity>0</DocSecurity>
  <Lines>6</Lines>
  <Paragraphs>1</Paragraphs>
  <ScaleCrop>false</ScaleCrop>
  <Company/>
  <LinksUpToDate>false</LinksUpToDate>
  <CharactersWithSpaces>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ssy Dwiutami Wahyuni</dc:creator>
  <cp:keywords/>
  <dc:description/>
  <cp:lastModifiedBy>Lussy Dwiutami Wahyuni</cp:lastModifiedBy>
  <cp:revision>3</cp:revision>
  <dcterms:created xsi:type="dcterms:W3CDTF">2024-05-05T07:39:00Z</dcterms:created>
  <dcterms:modified xsi:type="dcterms:W3CDTF">2024-05-05T09:12:00Z</dcterms:modified>
</cp:coreProperties>
</file>